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52"/>
        <w:gridCol w:w="6883"/>
      </w:tblGrid>
      <w:tr w:rsidR="00A44E91" w:rsidRPr="004D1653" w14:paraId="40269C54" w14:textId="77777777" w:rsidTr="00B833E4">
        <w:tc>
          <w:tcPr>
            <w:tcW w:w="0" w:type="auto"/>
            <w:shd w:val="clear" w:color="auto" w:fill="auto"/>
          </w:tcPr>
          <w:p w14:paraId="3672A458" w14:textId="77777777" w:rsidR="00A44E91" w:rsidRPr="0037074A" w:rsidRDefault="00A44E91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6717A406" w14:textId="77777777" w:rsidR="00A44E91" w:rsidRPr="00B135F2" w:rsidRDefault="00A44E9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10FC7524" w14:textId="77777777" w:rsidR="00A44E91" w:rsidRPr="004D1653" w:rsidRDefault="00A44E91" w:rsidP="00B833E4">
            <w:pPr>
              <w:spacing w:after="288"/>
              <w:jc w:val="both"/>
              <w:rPr>
                <w:b/>
              </w:rPr>
            </w:pPr>
            <w:r w:rsidRPr="00A44E91">
              <w:rPr>
                <w:b/>
              </w:rPr>
              <w:t>ЦЕРКОВЬ, ГОСУДАРСТВО И ОБЩЕСТВО</w:t>
            </w:r>
          </w:p>
        </w:tc>
      </w:tr>
      <w:tr w:rsidR="00A44E91" w:rsidRPr="0037074A" w14:paraId="459EEE5B" w14:textId="77777777" w:rsidTr="00B833E4">
        <w:tc>
          <w:tcPr>
            <w:tcW w:w="0" w:type="auto"/>
            <w:shd w:val="clear" w:color="auto" w:fill="auto"/>
          </w:tcPr>
          <w:p w14:paraId="2448097A" w14:textId="77777777" w:rsidR="00A44E91" w:rsidRPr="0037074A" w:rsidRDefault="00A44E91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7AA04151" w14:textId="77777777" w:rsidR="00A44E91" w:rsidRPr="00B135F2" w:rsidRDefault="00A44E9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70F6C2E0" w14:textId="77777777" w:rsidR="00A44E91" w:rsidRPr="0037074A" w:rsidRDefault="00A44E91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A44E91" w:rsidRPr="0037074A" w14:paraId="7B9984E4" w14:textId="77777777" w:rsidTr="00B833E4">
        <w:tc>
          <w:tcPr>
            <w:tcW w:w="0" w:type="auto"/>
            <w:shd w:val="clear" w:color="auto" w:fill="auto"/>
          </w:tcPr>
          <w:p w14:paraId="7D2AF0F2" w14:textId="77777777" w:rsidR="00A44E91" w:rsidRPr="0037074A" w:rsidRDefault="00A44E91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736A7696" w14:textId="77777777" w:rsidR="00A44E91" w:rsidRPr="00B135F2" w:rsidRDefault="00A44E9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5654504D" w14:textId="77777777" w:rsidR="00A44E91" w:rsidRPr="0037074A" w:rsidRDefault="00A44E91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A44E91" w:rsidRPr="0037074A" w14:paraId="6C012F6C" w14:textId="77777777" w:rsidTr="00B833E4">
        <w:tc>
          <w:tcPr>
            <w:tcW w:w="0" w:type="auto"/>
            <w:shd w:val="clear" w:color="auto" w:fill="auto"/>
          </w:tcPr>
          <w:p w14:paraId="4B8C26BF" w14:textId="77777777" w:rsidR="00A44E91" w:rsidRPr="0037074A" w:rsidRDefault="00A44E91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5AB75A68" w14:textId="77777777" w:rsidR="00A44E91" w:rsidRPr="00B135F2" w:rsidRDefault="00A44E9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47142CA2" w14:textId="743DF02A" w:rsidR="00A44E91" w:rsidRPr="0037074A" w:rsidRDefault="00C44611" w:rsidP="00B833E4">
            <w:pPr>
              <w:spacing w:after="288"/>
              <w:jc w:val="both"/>
            </w:pPr>
            <w:r>
              <w:t>О</w:t>
            </w:r>
            <w:r w:rsidR="00A44E91" w:rsidRPr="0037074A">
              <w:t>чная</w:t>
            </w:r>
            <w:r>
              <w:t>, очно-заочная</w:t>
            </w:r>
          </w:p>
        </w:tc>
      </w:tr>
      <w:tr w:rsidR="00A44E91" w:rsidRPr="0037074A" w14:paraId="3F7A4474" w14:textId="77777777" w:rsidTr="00B833E4">
        <w:tc>
          <w:tcPr>
            <w:tcW w:w="0" w:type="auto"/>
            <w:shd w:val="clear" w:color="auto" w:fill="auto"/>
          </w:tcPr>
          <w:p w14:paraId="048523A5" w14:textId="77777777" w:rsidR="00A44E91" w:rsidRPr="0037074A" w:rsidRDefault="00A44E91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02B52984" w14:textId="77777777" w:rsidR="00A44E91" w:rsidRPr="00B135F2" w:rsidRDefault="00A44E9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7B0665BF" w14:textId="54A2D764" w:rsidR="00A44E91" w:rsidRPr="0037074A" w:rsidRDefault="00A44E91" w:rsidP="00A44E91">
            <w:pPr>
              <w:spacing w:after="288"/>
              <w:jc w:val="both"/>
            </w:pPr>
            <w:r w:rsidRPr="0037074A">
              <w:t>20</w:t>
            </w:r>
            <w:r w:rsidR="00C44611">
              <w:t>2</w:t>
            </w:r>
            <w:r w:rsidR="00072C81">
              <w:t>1</w:t>
            </w:r>
          </w:p>
        </w:tc>
      </w:tr>
      <w:tr w:rsidR="00A44E91" w:rsidRPr="0037074A" w14:paraId="72B8BF72" w14:textId="77777777" w:rsidTr="00B833E4">
        <w:tc>
          <w:tcPr>
            <w:tcW w:w="0" w:type="auto"/>
            <w:shd w:val="clear" w:color="auto" w:fill="auto"/>
          </w:tcPr>
          <w:p w14:paraId="50A0EE7B" w14:textId="77777777" w:rsidR="00A44E91" w:rsidRPr="0037074A" w:rsidRDefault="00A44E91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48E9C471" w14:textId="77777777" w:rsidR="00A44E91" w:rsidRPr="00B135F2" w:rsidRDefault="00A44E9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4B220222" w14:textId="77777777" w:rsidR="00A44E91" w:rsidRPr="0037074A" w:rsidRDefault="00A44E91" w:rsidP="00E60C29">
            <w:pPr>
              <w:spacing w:after="288"/>
              <w:jc w:val="both"/>
            </w:pPr>
            <w:r w:rsidRPr="00A44E91">
              <w:t>Целями освоения дисциплины являются приобретение необходимой юридической грамотности в рамках теологического знания и положение Церкви в системе российского законодательства, а также формирование у студентов навыков научной работы, систематизация знаний, полученных в течение периода обучения, выработка целостной картины современного юридического законодательства.</w:t>
            </w:r>
          </w:p>
        </w:tc>
      </w:tr>
      <w:tr w:rsidR="00A44E91" w:rsidRPr="0037074A" w14:paraId="62BF396C" w14:textId="77777777" w:rsidTr="00B833E4">
        <w:tc>
          <w:tcPr>
            <w:tcW w:w="0" w:type="auto"/>
            <w:shd w:val="clear" w:color="auto" w:fill="auto"/>
          </w:tcPr>
          <w:p w14:paraId="3495643D" w14:textId="77777777" w:rsidR="00A44E91" w:rsidRPr="0037074A" w:rsidRDefault="00A44E91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62333A52" w14:textId="77777777" w:rsidR="00A44E91" w:rsidRPr="00B135F2" w:rsidRDefault="00A44E91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62514489" w14:textId="77777777" w:rsidR="00A44E91" w:rsidRPr="0037074A" w:rsidRDefault="00A44E91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A44E91" w:rsidRPr="0037074A" w14:paraId="21D8D970" w14:textId="77777777" w:rsidTr="00B833E4">
        <w:tc>
          <w:tcPr>
            <w:tcW w:w="0" w:type="auto"/>
            <w:shd w:val="clear" w:color="auto" w:fill="auto"/>
          </w:tcPr>
          <w:p w14:paraId="5D0AD586" w14:textId="77777777" w:rsidR="00A44E91" w:rsidRPr="0037074A" w:rsidRDefault="00A44E91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03AE6819" w14:textId="77777777" w:rsidR="00A44E91" w:rsidRPr="00B135F2" w:rsidRDefault="00A44E9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54DC4892" w14:textId="2A0F02F3" w:rsidR="00A44E91" w:rsidRPr="003D6F38" w:rsidRDefault="003D6F38" w:rsidP="003D6F3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УК-11: </w:t>
            </w:r>
            <w:r w:rsidRPr="009F1BC6">
              <w:rPr>
                <w:rStyle w:val="211pt"/>
                <w:bCs/>
                <w:sz w:val="24"/>
                <w:szCs w:val="24"/>
              </w:rPr>
              <w:t>способность формировать нетерпимое отношение к коррупционному поведению</w:t>
            </w:r>
            <w:r>
              <w:rPr>
                <w:rStyle w:val="211pt"/>
                <w:bCs/>
                <w:sz w:val="24"/>
                <w:szCs w:val="24"/>
              </w:rPr>
              <w:t>.</w:t>
            </w:r>
          </w:p>
        </w:tc>
      </w:tr>
      <w:tr w:rsidR="00A44E91" w:rsidRPr="0037074A" w14:paraId="27240F0C" w14:textId="77777777" w:rsidTr="00B833E4">
        <w:tc>
          <w:tcPr>
            <w:tcW w:w="0" w:type="auto"/>
            <w:shd w:val="clear" w:color="auto" w:fill="auto"/>
          </w:tcPr>
          <w:p w14:paraId="171A73B5" w14:textId="77777777" w:rsidR="00A44E91" w:rsidRPr="0037074A" w:rsidRDefault="00A44E91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6CD5AE4F" w14:textId="77777777" w:rsidR="00A44E91" w:rsidRPr="00B135F2" w:rsidRDefault="00A44E9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5C8CF872" w14:textId="77777777" w:rsidR="00A44E91" w:rsidRPr="0037074A" w:rsidRDefault="00FC6730" w:rsidP="00B833E4">
            <w:pPr>
              <w:spacing w:after="288"/>
              <w:jc w:val="both"/>
            </w:pPr>
            <w:r w:rsidRPr="00BD7C60">
              <w:rPr>
                <w:i/>
                <w:iCs/>
              </w:rPr>
              <w:t>Саввин А.В.</w:t>
            </w:r>
          </w:p>
        </w:tc>
      </w:tr>
    </w:tbl>
    <w:p w14:paraId="2D620CD6" w14:textId="77777777" w:rsidR="00A86FC2" w:rsidRPr="00BD7C60" w:rsidRDefault="00A86FC2" w:rsidP="00BD7C60">
      <w:pPr>
        <w:spacing w:after="120" w:line="276" w:lineRule="auto"/>
        <w:jc w:val="center"/>
      </w:pPr>
    </w:p>
    <w:p w14:paraId="2593408A" w14:textId="07337CBD" w:rsidR="00A86FC2" w:rsidRDefault="00A86FC2" w:rsidP="00BD7C60">
      <w:pPr>
        <w:pStyle w:val="10"/>
        <w:spacing w:before="0" w:after="120" w:line="276" w:lineRule="auto"/>
        <w:rPr>
          <w:sz w:val="24"/>
          <w:szCs w:val="24"/>
        </w:rPr>
      </w:pPr>
      <w:bookmarkStart w:id="0" w:name="_Toc536280277"/>
      <w:r w:rsidRPr="00BD7C60">
        <w:rPr>
          <w:sz w:val="24"/>
          <w:szCs w:val="24"/>
        </w:rPr>
        <w:t>Объем рабочего времени на изучение дисциплины</w:t>
      </w:r>
      <w:bookmarkEnd w:id="0"/>
    </w:p>
    <w:p w14:paraId="12F662DA" w14:textId="77777777" w:rsidR="00C44611" w:rsidRPr="00BB113D" w:rsidRDefault="00C44611" w:rsidP="00C44611">
      <w:pPr>
        <w:rPr>
          <w:u w:val="single"/>
        </w:rPr>
      </w:pPr>
      <w:r w:rsidRPr="00BB113D">
        <w:rPr>
          <w:u w:val="single"/>
        </w:rPr>
        <w:t>1) Для очной формы обучения:</w:t>
      </w:r>
    </w:p>
    <w:p w14:paraId="5D450D57" w14:textId="77777777" w:rsidR="00C44611" w:rsidRPr="00C44611" w:rsidRDefault="00C44611" w:rsidP="00C4461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433"/>
        <w:gridCol w:w="1143"/>
        <w:gridCol w:w="1614"/>
        <w:gridCol w:w="1744"/>
        <w:gridCol w:w="1416"/>
        <w:gridCol w:w="1778"/>
      </w:tblGrid>
      <w:tr w:rsidR="00382C2B" w:rsidRPr="00BD7C60" w14:paraId="319E473F" w14:textId="77777777" w:rsidTr="00FC6730">
        <w:trPr>
          <w:cantSplit/>
          <w:trHeight w:val="885"/>
        </w:trPr>
        <w:tc>
          <w:tcPr>
            <w:tcW w:w="0" w:type="auto"/>
            <w:vMerge w:val="restart"/>
          </w:tcPr>
          <w:p w14:paraId="1D1FBCF6" w14:textId="77777777" w:rsidR="00382C2B" w:rsidRPr="00BD7C60" w:rsidRDefault="00382C2B" w:rsidP="00BD7C6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  <w:p w14:paraId="65A0E023" w14:textId="77777777" w:rsidR="00382C2B" w:rsidRPr="00BD7C60" w:rsidRDefault="00382C2B" w:rsidP="00BD7C6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  <w:p w14:paraId="67C39673" w14:textId="77777777" w:rsidR="00382C2B" w:rsidRPr="00BD7C60" w:rsidRDefault="00382C2B" w:rsidP="00BD7C6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>№</w:t>
            </w:r>
          </w:p>
          <w:p w14:paraId="556F9DA8" w14:textId="77777777" w:rsidR="00382C2B" w:rsidRPr="00BD7C60" w:rsidRDefault="00382C2B" w:rsidP="00BD7C6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360014BE" w14:textId="77777777" w:rsidR="00382C2B" w:rsidRPr="00BD7C60" w:rsidRDefault="00382C2B" w:rsidP="00BD7C6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  <w:p w14:paraId="3C288747" w14:textId="77777777" w:rsidR="00382C2B" w:rsidRPr="00BD7C60" w:rsidRDefault="00382C2B" w:rsidP="00BD7C6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>Раздел</w:t>
            </w:r>
            <w:r w:rsidR="000C64A1" w:rsidRPr="00BD7C60">
              <w:rPr>
                <w:bCs/>
                <w:i/>
                <w:iCs/>
              </w:rPr>
              <w:t xml:space="preserve"> д</w:t>
            </w:r>
            <w:r w:rsidRPr="00BD7C60">
              <w:rPr>
                <w:bCs/>
                <w:i/>
                <w:iCs/>
              </w:rPr>
              <w:t>исциплины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79DA88DB" w14:textId="77777777" w:rsidR="00382C2B" w:rsidRPr="00BD7C60" w:rsidRDefault="00382C2B" w:rsidP="00FC673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>Семестр</w:t>
            </w:r>
          </w:p>
        </w:tc>
        <w:tc>
          <w:tcPr>
            <w:tcW w:w="0" w:type="auto"/>
            <w:gridSpan w:val="3"/>
          </w:tcPr>
          <w:p w14:paraId="4FC12023" w14:textId="77777777" w:rsidR="00382C2B" w:rsidRPr="00BD7C60" w:rsidRDefault="00382C2B" w:rsidP="00BD7C6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>Виды учебной работы и</w:t>
            </w:r>
            <w:r w:rsidR="00FC6730">
              <w:rPr>
                <w:bCs/>
                <w:i/>
                <w:iCs/>
              </w:rPr>
              <w:t xml:space="preserve"> их</w:t>
            </w:r>
            <w:r w:rsidRPr="00BD7C60">
              <w:rPr>
                <w:bCs/>
                <w:i/>
                <w:iCs/>
              </w:rPr>
              <w:t xml:space="preserve"> трудо</w:t>
            </w:r>
            <w:r w:rsidR="00FC6730">
              <w:rPr>
                <w:bCs/>
                <w:i/>
                <w:iCs/>
              </w:rPr>
              <w:t>ё</w:t>
            </w:r>
            <w:r w:rsidRPr="00BD7C60">
              <w:rPr>
                <w:bCs/>
                <w:i/>
                <w:iCs/>
              </w:rPr>
              <w:t>мкость (в</w:t>
            </w:r>
            <w:r w:rsidR="00FC6730">
              <w:rPr>
                <w:bCs/>
                <w:i/>
                <w:iCs/>
              </w:rPr>
              <w:t xml:space="preserve"> академических</w:t>
            </w:r>
            <w:r w:rsidRPr="00BD7C60">
              <w:rPr>
                <w:bCs/>
                <w:i/>
                <w:iCs/>
              </w:rPr>
              <w:t xml:space="preserve"> часах)</w:t>
            </w:r>
          </w:p>
        </w:tc>
        <w:tc>
          <w:tcPr>
            <w:tcW w:w="0" w:type="auto"/>
            <w:vMerge w:val="restart"/>
          </w:tcPr>
          <w:p w14:paraId="3EFAABD1" w14:textId="77777777" w:rsidR="00382C2B" w:rsidRPr="00BD7C60" w:rsidRDefault="00382C2B" w:rsidP="00FC673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 xml:space="preserve">Формы контроля </w:t>
            </w:r>
          </w:p>
        </w:tc>
      </w:tr>
      <w:tr w:rsidR="00544E3E" w:rsidRPr="00BD7C60" w14:paraId="72C2F930" w14:textId="77777777" w:rsidTr="00FC6730">
        <w:trPr>
          <w:cantSplit/>
          <w:trHeight w:val="687"/>
        </w:trPr>
        <w:tc>
          <w:tcPr>
            <w:tcW w:w="0" w:type="auto"/>
            <w:vMerge/>
          </w:tcPr>
          <w:p w14:paraId="201FF8F5" w14:textId="77777777" w:rsidR="00382C2B" w:rsidRPr="00BD7C60" w:rsidRDefault="00382C2B" w:rsidP="00BD7C6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059E83E8" w14:textId="77777777" w:rsidR="00382C2B" w:rsidRPr="00BD7C60" w:rsidRDefault="00382C2B" w:rsidP="00BD7C6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14:paraId="2D3717E6" w14:textId="77777777" w:rsidR="00382C2B" w:rsidRPr="00BD7C60" w:rsidRDefault="00382C2B" w:rsidP="00BD7C60">
            <w:pPr>
              <w:spacing w:after="120" w:line="276" w:lineRule="auto"/>
              <w:ind w:left="113" w:right="113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</w:tcPr>
          <w:p w14:paraId="359CAA5F" w14:textId="77777777" w:rsidR="00382C2B" w:rsidRPr="00BD7C60" w:rsidRDefault="00382C2B" w:rsidP="00FC673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>Контакт. раб.</w:t>
            </w:r>
          </w:p>
        </w:tc>
        <w:tc>
          <w:tcPr>
            <w:tcW w:w="0" w:type="auto"/>
          </w:tcPr>
          <w:p w14:paraId="5640D3DB" w14:textId="77777777" w:rsidR="00382C2B" w:rsidRPr="00BD7C60" w:rsidRDefault="00382C2B" w:rsidP="00FC673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 w:rsidRPr="00BD7C60">
              <w:rPr>
                <w:bCs/>
                <w:i/>
                <w:iCs/>
              </w:rPr>
              <w:t>Самост.раб</w:t>
            </w:r>
            <w:proofErr w:type="spellEnd"/>
            <w:r w:rsidRPr="00BD7C60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</w:tcPr>
          <w:p w14:paraId="100C4E21" w14:textId="77777777" w:rsidR="00382C2B" w:rsidRPr="00BD7C60" w:rsidRDefault="00382C2B" w:rsidP="00FC6730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>Контроль</w:t>
            </w:r>
          </w:p>
        </w:tc>
        <w:tc>
          <w:tcPr>
            <w:tcW w:w="0" w:type="auto"/>
            <w:vMerge/>
          </w:tcPr>
          <w:p w14:paraId="431E0C19" w14:textId="77777777" w:rsidR="00382C2B" w:rsidRPr="00BD7C60" w:rsidRDefault="00382C2B" w:rsidP="00BD7C60">
            <w:pPr>
              <w:spacing w:after="120" w:line="276" w:lineRule="auto"/>
              <w:jc w:val="both"/>
            </w:pPr>
          </w:p>
        </w:tc>
      </w:tr>
      <w:tr w:rsidR="00FC6730" w:rsidRPr="00BD7C60" w14:paraId="3B1DD77A" w14:textId="77777777" w:rsidTr="00FC6730">
        <w:trPr>
          <w:trHeight w:val="698"/>
        </w:trPr>
        <w:tc>
          <w:tcPr>
            <w:tcW w:w="0" w:type="auto"/>
          </w:tcPr>
          <w:p w14:paraId="3CDEAC09" w14:textId="77777777" w:rsidR="00FC6730" w:rsidRPr="00BD7C60" w:rsidRDefault="00FC6730" w:rsidP="00BD7C60">
            <w:pPr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0" w:type="auto"/>
            <w:shd w:val="clear" w:color="auto" w:fill="auto"/>
          </w:tcPr>
          <w:p w14:paraId="457AAA03" w14:textId="77777777" w:rsidR="00FC6730" w:rsidRPr="00BD7C60" w:rsidRDefault="00FC6730" w:rsidP="00BD7C60">
            <w:pPr>
              <w:spacing w:after="120" w:line="276" w:lineRule="auto"/>
              <w:jc w:val="both"/>
            </w:pPr>
            <w:r>
              <w:t>Темы 1-6</w:t>
            </w:r>
          </w:p>
        </w:tc>
        <w:tc>
          <w:tcPr>
            <w:tcW w:w="0" w:type="auto"/>
            <w:shd w:val="clear" w:color="auto" w:fill="auto"/>
          </w:tcPr>
          <w:p w14:paraId="0DD91FA4" w14:textId="77777777" w:rsidR="00FC6730" w:rsidRPr="00BD7C60" w:rsidRDefault="00FC6730" w:rsidP="00BD7C60">
            <w:pPr>
              <w:spacing w:after="120" w:line="276" w:lineRule="auto"/>
              <w:jc w:val="both"/>
            </w:pPr>
            <w:r w:rsidRPr="00BD7C60">
              <w:t>6</w:t>
            </w:r>
          </w:p>
        </w:tc>
        <w:tc>
          <w:tcPr>
            <w:tcW w:w="0" w:type="auto"/>
          </w:tcPr>
          <w:p w14:paraId="5D9F954B" w14:textId="29F89D19" w:rsidR="00FC6730" w:rsidRPr="00BD7C60" w:rsidRDefault="002931BE" w:rsidP="00BD7C60">
            <w:pPr>
              <w:spacing w:after="120" w:line="276" w:lineRule="auto"/>
              <w:jc w:val="both"/>
            </w:pPr>
            <w:r>
              <w:t>30</w:t>
            </w:r>
          </w:p>
        </w:tc>
        <w:tc>
          <w:tcPr>
            <w:tcW w:w="0" w:type="auto"/>
          </w:tcPr>
          <w:p w14:paraId="4E2F395C" w14:textId="388F6C08" w:rsidR="00FC6730" w:rsidRPr="00BD7C60" w:rsidRDefault="002931BE" w:rsidP="00BD7C60">
            <w:pPr>
              <w:spacing w:after="120" w:line="276" w:lineRule="auto"/>
              <w:jc w:val="both"/>
            </w:pPr>
            <w:r>
              <w:t>42</w:t>
            </w:r>
          </w:p>
        </w:tc>
        <w:tc>
          <w:tcPr>
            <w:tcW w:w="0" w:type="auto"/>
          </w:tcPr>
          <w:p w14:paraId="04B85378" w14:textId="77777777" w:rsidR="00FC6730" w:rsidRPr="00BD7C60" w:rsidRDefault="00FC6730" w:rsidP="00BD7C60">
            <w:pPr>
              <w:spacing w:after="120" w:line="276" w:lineRule="auto"/>
              <w:jc w:val="both"/>
            </w:pPr>
            <w:r w:rsidRPr="00BD7C60">
              <w:t>-</w:t>
            </w:r>
          </w:p>
        </w:tc>
        <w:tc>
          <w:tcPr>
            <w:tcW w:w="0" w:type="auto"/>
          </w:tcPr>
          <w:p w14:paraId="2E66DC4A" w14:textId="3C91F183" w:rsidR="00FC6730" w:rsidRPr="00BD7C60" w:rsidRDefault="00FC6730" w:rsidP="00BD7C60">
            <w:pPr>
              <w:spacing w:after="120" w:line="276" w:lineRule="auto"/>
              <w:jc w:val="both"/>
            </w:pPr>
            <w:r w:rsidRPr="00BD7C60">
              <w:t>Посещение, опрос</w:t>
            </w:r>
            <w:r w:rsidR="00C44611">
              <w:t>. Зачёт.</w:t>
            </w:r>
          </w:p>
        </w:tc>
      </w:tr>
      <w:tr w:rsidR="00C44611" w:rsidRPr="00BD7C60" w14:paraId="5987956A" w14:textId="77777777" w:rsidTr="00544E3E">
        <w:trPr>
          <w:trHeight w:val="548"/>
        </w:trPr>
        <w:tc>
          <w:tcPr>
            <w:tcW w:w="0" w:type="auto"/>
            <w:gridSpan w:val="2"/>
          </w:tcPr>
          <w:p w14:paraId="02E03FF0" w14:textId="77777777" w:rsidR="00C44611" w:rsidRPr="00BD7C60" w:rsidRDefault="00C44611" w:rsidP="00BD7C60">
            <w:pPr>
              <w:spacing w:after="120" w:line="276" w:lineRule="auto"/>
              <w:jc w:val="both"/>
              <w:rPr>
                <w:i/>
                <w:iCs/>
              </w:rPr>
            </w:pPr>
            <w:r w:rsidRPr="00BD7C60">
              <w:rPr>
                <w:i/>
                <w:iCs/>
              </w:rPr>
              <w:t>Итого: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70017AC7" w14:textId="77777777" w:rsidR="00C44611" w:rsidRPr="00BD7C60" w:rsidRDefault="00C44611" w:rsidP="00BD7C60">
            <w:pPr>
              <w:spacing w:after="120" w:line="276" w:lineRule="auto"/>
              <w:jc w:val="both"/>
              <w:rPr>
                <w:i/>
                <w:iCs/>
              </w:rPr>
            </w:pPr>
            <w:r w:rsidRPr="00BD7C60">
              <w:rPr>
                <w:i/>
                <w:iCs/>
              </w:rPr>
              <w:t>6</w:t>
            </w:r>
          </w:p>
        </w:tc>
        <w:tc>
          <w:tcPr>
            <w:tcW w:w="0" w:type="auto"/>
          </w:tcPr>
          <w:p w14:paraId="03D02507" w14:textId="09C226A5" w:rsidR="00C44611" w:rsidRPr="00BD7C60" w:rsidRDefault="002931BE" w:rsidP="00BD7C60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30</w:t>
            </w:r>
          </w:p>
        </w:tc>
        <w:tc>
          <w:tcPr>
            <w:tcW w:w="0" w:type="auto"/>
          </w:tcPr>
          <w:p w14:paraId="632923FB" w14:textId="030BCD74" w:rsidR="00C44611" w:rsidRPr="00BD7C60" w:rsidRDefault="002931BE" w:rsidP="00BD7C60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42</w:t>
            </w:r>
          </w:p>
        </w:tc>
        <w:tc>
          <w:tcPr>
            <w:tcW w:w="0" w:type="auto"/>
          </w:tcPr>
          <w:p w14:paraId="3C5634FE" w14:textId="77777777" w:rsidR="00C44611" w:rsidRPr="00BD7C60" w:rsidRDefault="00C44611" w:rsidP="00BD7C60">
            <w:pPr>
              <w:spacing w:after="120" w:line="276" w:lineRule="auto"/>
              <w:jc w:val="both"/>
              <w:rPr>
                <w:i/>
                <w:iCs/>
              </w:rPr>
            </w:pPr>
            <w:r w:rsidRPr="00BD7C60"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14:paraId="523BC1D3" w14:textId="4B2A11A6" w:rsidR="00C44611" w:rsidRPr="00BD7C60" w:rsidRDefault="00C44611" w:rsidP="00BD7C60">
            <w:pPr>
              <w:spacing w:after="120" w:line="276" w:lineRule="auto"/>
              <w:jc w:val="both"/>
              <w:rPr>
                <w:i/>
                <w:iCs/>
              </w:rPr>
            </w:pPr>
            <w:r w:rsidRPr="00BD7C60">
              <w:rPr>
                <w:i/>
                <w:iCs/>
              </w:rPr>
              <w:t>Зач</w:t>
            </w:r>
            <w:r>
              <w:rPr>
                <w:i/>
                <w:iCs/>
              </w:rPr>
              <w:t>ё</w:t>
            </w:r>
            <w:r w:rsidRPr="00BD7C60">
              <w:rPr>
                <w:i/>
                <w:iCs/>
              </w:rPr>
              <w:t>т</w:t>
            </w:r>
            <w:r>
              <w:rPr>
                <w:i/>
                <w:iCs/>
              </w:rPr>
              <w:t>.</w:t>
            </w:r>
          </w:p>
        </w:tc>
      </w:tr>
      <w:tr w:rsidR="00C44611" w:rsidRPr="00BD7C60" w14:paraId="7D4A3531" w14:textId="77777777" w:rsidTr="00544E3E">
        <w:trPr>
          <w:trHeight w:val="548"/>
        </w:trPr>
        <w:tc>
          <w:tcPr>
            <w:tcW w:w="0" w:type="auto"/>
            <w:gridSpan w:val="2"/>
          </w:tcPr>
          <w:p w14:paraId="417BF493" w14:textId="77777777" w:rsidR="00C44611" w:rsidRPr="00BD7C60" w:rsidRDefault="00C44611" w:rsidP="00BD7C60">
            <w:pPr>
              <w:spacing w:after="120" w:line="276" w:lineRule="auto"/>
              <w:jc w:val="both"/>
              <w:rPr>
                <w:i/>
                <w:iCs/>
              </w:rPr>
            </w:pPr>
            <w:r w:rsidRPr="00BD7C60">
              <w:rPr>
                <w:i/>
                <w:iCs/>
              </w:rPr>
              <w:t>Всего:</w:t>
            </w:r>
          </w:p>
        </w:tc>
        <w:tc>
          <w:tcPr>
            <w:tcW w:w="0" w:type="auto"/>
            <w:vMerge/>
            <w:shd w:val="clear" w:color="auto" w:fill="auto"/>
          </w:tcPr>
          <w:p w14:paraId="4B6288EA" w14:textId="03C151FC" w:rsidR="00C44611" w:rsidRPr="00BD7C60" w:rsidRDefault="00C44611" w:rsidP="00BD7C60">
            <w:pPr>
              <w:spacing w:after="120" w:line="276" w:lineRule="auto"/>
              <w:jc w:val="both"/>
              <w:rPr>
                <w:i/>
                <w:iCs/>
              </w:rPr>
            </w:pPr>
          </w:p>
        </w:tc>
        <w:tc>
          <w:tcPr>
            <w:tcW w:w="0" w:type="auto"/>
            <w:gridSpan w:val="4"/>
          </w:tcPr>
          <w:p w14:paraId="1E2B46DC" w14:textId="2A0B4C49" w:rsidR="00C44611" w:rsidRPr="00BD7C60" w:rsidRDefault="002931BE" w:rsidP="00BD7C60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72</w:t>
            </w:r>
          </w:p>
        </w:tc>
      </w:tr>
    </w:tbl>
    <w:p w14:paraId="22E79FC0" w14:textId="53B56499" w:rsidR="00CF37EC" w:rsidRDefault="00CF37EC" w:rsidP="00BD7C60">
      <w:pPr>
        <w:autoSpaceDE w:val="0"/>
        <w:autoSpaceDN w:val="0"/>
        <w:adjustRightInd w:val="0"/>
        <w:spacing w:after="120" w:line="276" w:lineRule="auto"/>
        <w:jc w:val="both"/>
        <w:rPr>
          <w:lang w:eastAsia="en-US"/>
        </w:rPr>
      </w:pPr>
    </w:p>
    <w:p w14:paraId="29A91D54" w14:textId="692F5782" w:rsidR="00C44611" w:rsidRDefault="00C44611" w:rsidP="00C44611">
      <w:pPr>
        <w:spacing w:after="120" w:line="276" w:lineRule="auto"/>
        <w:rPr>
          <w:u w:val="single"/>
        </w:rPr>
      </w:pPr>
      <w:r w:rsidRPr="00BB113D">
        <w:rPr>
          <w:u w:val="single"/>
        </w:rPr>
        <w:lastRenderedPageBreak/>
        <w:t>2) Для очно-заочной формы обучения:</w:t>
      </w:r>
    </w:p>
    <w:p w14:paraId="583D1707" w14:textId="77777777" w:rsidR="00C44611" w:rsidRDefault="00C44611" w:rsidP="00C44611">
      <w:pPr>
        <w:spacing w:after="120" w:line="276" w:lineRule="auto"/>
        <w:rPr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433"/>
        <w:gridCol w:w="1143"/>
        <w:gridCol w:w="1614"/>
        <w:gridCol w:w="1744"/>
        <w:gridCol w:w="1416"/>
        <w:gridCol w:w="1778"/>
      </w:tblGrid>
      <w:tr w:rsidR="00C44611" w:rsidRPr="00BD7C60" w14:paraId="6BF648BB" w14:textId="77777777" w:rsidTr="00D01C99">
        <w:trPr>
          <w:cantSplit/>
          <w:trHeight w:val="885"/>
        </w:trPr>
        <w:tc>
          <w:tcPr>
            <w:tcW w:w="0" w:type="auto"/>
            <w:vMerge w:val="restart"/>
          </w:tcPr>
          <w:p w14:paraId="5976880D" w14:textId="77777777" w:rsidR="00C44611" w:rsidRPr="00BD7C60" w:rsidRDefault="00C44611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  <w:p w14:paraId="334E2F78" w14:textId="77777777" w:rsidR="00C44611" w:rsidRPr="00BD7C60" w:rsidRDefault="00C44611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  <w:p w14:paraId="597FD2C7" w14:textId="77777777" w:rsidR="00C44611" w:rsidRPr="00BD7C60" w:rsidRDefault="00C44611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>№</w:t>
            </w:r>
          </w:p>
          <w:p w14:paraId="17C60160" w14:textId="77777777" w:rsidR="00C44611" w:rsidRPr="00BD7C60" w:rsidRDefault="00C44611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222F74A0" w14:textId="77777777" w:rsidR="00C44611" w:rsidRPr="00BD7C60" w:rsidRDefault="00C44611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  <w:p w14:paraId="1199F32C" w14:textId="77777777" w:rsidR="00C44611" w:rsidRPr="00BD7C60" w:rsidRDefault="00C44611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5A1298AE" w14:textId="77777777" w:rsidR="00C44611" w:rsidRPr="00BD7C60" w:rsidRDefault="00C44611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>Семестр</w:t>
            </w:r>
          </w:p>
        </w:tc>
        <w:tc>
          <w:tcPr>
            <w:tcW w:w="0" w:type="auto"/>
            <w:gridSpan w:val="3"/>
          </w:tcPr>
          <w:p w14:paraId="16781FCF" w14:textId="77777777" w:rsidR="00C44611" w:rsidRPr="00BD7C60" w:rsidRDefault="00C44611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>Виды учебной работы и</w:t>
            </w:r>
            <w:r>
              <w:rPr>
                <w:bCs/>
                <w:i/>
                <w:iCs/>
              </w:rPr>
              <w:t xml:space="preserve"> их</w:t>
            </w:r>
            <w:r w:rsidRPr="00BD7C60">
              <w:rPr>
                <w:bCs/>
                <w:i/>
                <w:iCs/>
              </w:rPr>
              <w:t xml:space="preserve"> трудо</w:t>
            </w:r>
            <w:r>
              <w:rPr>
                <w:bCs/>
                <w:i/>
                <w:iCs/>
              </w:rPr>
              <w:t>ё</w:t>
            </w:r>
            <w:r w:rsidRPr="00BD7C60">
              <w:rPr>
                <w:bCs/>
                <w:i/>
                <w:iCs/>
              </w:rPr>
              <w:t>мкость (в</w:t>
            </w:r>
            <w:r>
              <w:rPr>
                <w:bCs/>
                <w:i/>
                <w:iCs/>
              </w:rPr>
              <w:t xml:space="preserve"> академических</w:t>
            </w:r>
            <w:r w:rsidRPr="00BD7C60">
              <w:rPr>
                <w:bCs/>
                <w:i/>
                <w:iCs/>
              </w:rPr>
              <w:t xml:space="preserve"> часах)</w:t>
            </w:r>
          </w:p>
        </w:tc>
        <w:tc>
          <w:tcPr>
            <w:tcW w:w="0" w:type="auto"/>
            <w:vMerge w:val="restart"/>
          </w:tcPr>
          <w:p w14:paraId="1968FE73" w14:textId="77777777" w:rsidR="00C44611" w:rsidRPr="00BD7C60" w:rsidRDefault="00C44611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 xml:space="preserve">Формы контроля </w:t>
            </w:r>
          </w:p>
        </w:tc>
      </w:tr>
      <w:tr w:rsidR="00C44611" w:rsidRPr="00BD7C60" w14:paraId="27ECFE0D" w14:textId="77777777" w:rsidTr="00D01C99">
        <w:trPr>
          <w:cantSplit/>
          <w:trHeight w:val="687"/>
        </w:trPr>
        <w:tc>
          <w:tcPr>
            <w:tcW w:w="0" w:type="auto"/>
            <w:vMerge/>
          </w:tcPr>
          <w:p w14:paraId="62512EA9" w14:textId="77777777" w:rsidR="00C44611" w:rsidRPr="00BD7C60" w:rsidRDefault="00C44611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5F77E5A1" w14:textId="77777777" w:rsidR="00C44611" w:rsidRPr="00BD7C60" w:rsidRDefault="00C44611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14:paraId="15B14255" w14:textId="77777777" w:rsidR="00C44611" w:rsidRPr="00BD7C60" w:rsidRDefault="00C44611" w:rsidP="00D01C99">
            <w:pPr>
              <w:spacing w:after="120" w:line="276" w:lineRule="auto"/>
              <w:ind w:left="113" w:right="113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</w:tcPr>
          <w:p w14:paraId="4C4A7F7C" w14:textId="77777777" w:rsidR="00C44611" w:rsidRPr="00BD7C60" w:rsidRDefault="00C44611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>Контакт. раб.</w:t>
            </w:r>
          </w:p>
        </w:tc>
        <w:tc>
          <w:tcPr>
            <w:tcW w:w="0" w:type="auto"/>
          </w:tcPr>
          <w:p w14:paraId="61099242" w14:textId="77777777" w:rsidR="00C44611" w:rsidRPr="00BD7C60" w:rsidRDefault="00C44611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 w:rsidRPr="00BD7C60">
              <w:rPr>
                <w:bCs/>
                <w:i/>
                <w:iCs/>
              </w:rPr>
              <w:t>Самост.раб</w:t>
            </w:r>
            <w:proofErr w:type="spellEnd"/>
            <w:r w:rsidRPr="00BD7C60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</w:tcPr>
          <w:p w14:paraId="473CE27D" w14:textId="77777777" w:rsidR="00C44611" w:rsidRPr="00BD7C60" w:rsidRDefault="00C44611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BD7C60">
              <w:rPr>
                <w:bCs/>
                <w:i/>
                <w:iCs/>
              </w:rPr>
              <w:t>Контроль</w:t>
            </w:r>
          </w:p>
        </w:tc>
        <w:tc>
          <w:tcPr>
            <w:tcW w:w="0" w:type="auto"/>
            <w:vMerge/>
          </w:tcPr>
          <w:p w14:paraId="05C9C090" w14:textId="77777777" w:rsidR="00C44611" w:rsidRPr="00BD7C60" w:rsidRDefault="00C44611" w:rsidP="00D01C99">
            <w:pPr>
              <w:spacing w:after="120" w:line="276" w:lineRule="auto"/>
              <w:jc w:val="both"/>
            </w:pPr>
          </w:p>
        </w:tc>
      </w:tr>
      <w:tr w:rsidR="00C44611" w:rsidRPr="00BD7C60" w14:paraId="12A532BC" w14:textId="77777777" w:rsidTr="00D01C99">
        <w:trPr>
          <w:trHeight w:val="698"/>
        </w:trPr>
        <w:tc>
          <w:tcPr>
            <w:tcW w:w="0" w:type="auto"/>
          </w:tcPr>
          <w:p w14:paraId="49DAF2DE" w14:textId="77777777" w:rsidR="00C44611" w:rsidRPr="00BD7C60" w:rsidRDefault="00C44611" w:rsidP="00D01C99">
            <w:pPr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0" w:type="auto"/>
            <w:shd w:val="clear" w:color="auto" w:fill="auto"/>
          </w:tcPr>
          <w:p w14:paraId="6FA406B0" w14:textId="77777777" w:rsidR="00C44611" w:rsidRPr="00BD7C60" w:rsidRDefault="00C44611" w:rsidP="00D01C99">
            <w:pPr>
              <w:spacing w:after="120" w:line="276" w:lineRule="auto"/>
              <w:jc w:val="both"/>
            </w:pPr>
            <w:r>
              <w:t>Темы 1-6</w:t>
            </w:r>
          </w:p>
        </w:tc>
        <w:tc>
          <w:tcPr>
            <w:tcW w:w="0" w:type="auto"/>
            <w:shd w:val="clear" w:color="auto" w:fill="auto"/>
          </w:tcPr>
          <w:p w14:paraId="02A17831" w14:textId="0B9FAE5F" w:rsidR="00C44611" w:rsidRPr="00BD7C60" w:rsidRDefault="00C44611" w:rsidP="00D01C99">
            <w:pPr>
              <w:spacing w:after="120" w:line="276" w:lineRule="auto"/>
              <w:jc w:val="both"/>
            </w:pPr>
            <w:r>
              <w:t>7</w:t>
            </w:r>
          </w:p>
        </w:tc>
        <w:tc>
          <w:tcPr>
            <w:tcW w:w="0" w:type="auto"/>
          </w:tcPr>
          <w:p w14:paraId="078C92CC" w14:textId="004A7423" w:rsidR="00C44611" w:rsidRPr="00BD7C60" w:rsidRDefault="00C44611" w:rsidP="00D01C99">
            <w:pPr>
              <w:spacing w:after="120" w:line="276" w:lineRule="auto"/>
              <w:jc w:val="both"/>
            </w:pPr>
            <w:r>
              <w:t>30</w:t>
            </w:r>
          </w:p>
        </w:tc>
        <w:tc>
          <w:tcPr>
            <w:tcW w:w="0" w:type="auto"/>
          </w:tcPr>
          <w:p w14:paraId="36E848EB" w14:textId="7FD4339D" w:rsidR="00C44611" w:rsidRPr="00BD7C60" w:rsidRDefault="00C44611" w:rsidP="00D01C99">
            <w:pPr>
              <w:spacing w:after="120" w:line="276" w:lineRule="auto"/>
              <w:jc w:val="both"/>
            </w:pPr>
            <w:r>
              <w:t>42</w:t>
            </w:r>
          </w:p>
        </w:tc>
        <w:tc>
          <w:tcPr>
            <w:tcW w:w="0" w:type="auto"/>
          </w:tcPr>
          <w:p w14:paraId="084241AC" w14:textId="77777777" w:rsidR="00C44611" w:rsidRPr="00BD7C60" w:rsidRDefault="00C44611" w:rsidP="00D01C99">
            <w:pPr>
              <w:spacing w:after="120" w:line="276" w:lineRule="auto"/>
              <w:jc w:val="both"/>
            </w:pPr>
            <w:r w:rsidRPr="00BD7C60">
              <w:t>-</w:t>
            </w:r>
          </w:p>
        </w:tc>
        <w:tc>
          <w:tcPr>
            <w:tcW w:w="0" w:type="auto"/>
          </w:tcPr>
          <w:p w14:paraId="70DE13A9" w14:textId="6CEE0EF9" w:rsidR="00C44611" w:rsidRPr="00BD7C60" w:rsidRDefault="00C44611" w:rsidP="00D01C99">
            <w:pPr>
              <w:spacing w:after="120" w:line="276" w:lineRule="auto"/>
              <w:jc w:val="both"/>
            </w:pPr>
            <w:r w:rsidRPr="00BD7C60">
              <w:t>Посещение, опрос</w:t>
            </w:r>
            <w:r>
              <w:t>. Зачёт.</w:t>
            </w:r>
          </w:p>
        </w:tc>
      </w:tr>
      <w:tr w:rsidR="00C44611" w:rsidRPr="00BD7C60" w14:paraId="5C1B169E" w14:textId="77777777" w:rsidTr="00D01C99">
        <w:trPr>
          <w:trHeight w:val="548"/>
        </w:trPr>
        <w:tc>
          <w:tcPr>
            <w:tcW w:w="0" w:type="auto"/>
            <w:gridSpan w:val="2"/>
          </w:tcPr>
          <w:p w14:paraId="6697FEFB" w14:textId="77777777" w:rsidR="00C44611" w:rsidRPr="00BD7C60" w:rsidRDefault="00C44611" w:rsidP="00D01C99">
            <w:pPr>
              <w:spacing w:after="120" w:line="276" w:lineRule="auto"/>
              <w:jc w:val="both"/>
              <w:rPr>
                <w:i/>
                <w:iCs/>
              </w:rPr>
            </w:pPr>
            <w:r w:rsidRPr="00BD7C60">
              <w:rPr>
                <w:i/>
                <w:iCs/>
              </w:rPr>
              <w:t>Итого: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701DD539" w14:textId="16511E6A" w:rsidR="00C44611" w:rsidRPr="00BD7C60" w:rsidRDefault="00C44611" w:rsidP="00D01C99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7</w:t>
            </w:r>
          </w:p>
        </w:tc>
        <w:tc>
          <w:tcPr>
            <w:tcW w:w="0" w:type="auto"/>
          </w:tcPr>
          <w:p w14:paraId="4389D714" w14:textId="75F8DF4E" w:rsidR="00C44611" w:rsidRPr="00BD7C60" w:rsidRDefault="00C44611" w:rsidP="00D01C99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30</w:t>
            </w:r>
          </w:p>
        </w:tc>
        <w:tc>
          <w:tcPr>
            <w:tcW w:w="0" w:type="auto"/>
          </w:tcPr>
          <w:p w14:paraId="1A0CFF59" w14:textId="31A5985A" w:rsidR="00C44611" w:rsidRPr="00BD7C60" w:rsidRDefault="00C44611" w:rsidP="00D01C99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42</w:t>
            </w:r>
          </w:p>
        </w:tc>
        <w:tc>
          <w:tcPr>
            <w:tcW w:w="0" w:type="auto"/>
          </w:tcPr>
          <w:p w14:paraId="7FACAE14" w14:textId="77777777" w:rsidR="00C44611" w:rsidRPr="00BD7C60" w:rsidRDefault="00C44611" w:rsidP="00D01C99">
            <w:pPr>
              <w:spacing w:after="120" w:line="276" w:lineRule="auto"/>
              <w:jc w:val="both"/>
              <w:rPr>
                <w:i/>
                <w:iCs/>
              </w:rPr>
            </w:pPr>
            <w:r w:rsidRPr="00BD7C60"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14:paraId="1E9F30AD" w14:textId="2CDB4235" w:rsidR="00C44611" w:rsidRPr="00BD7C60" w:rsidRDefault="00C44611" w:rsidP="00D01C99">
            <w:pPr>
              <w:spacing w:after="120" w:line="276" w:lineRule="auto"/>
              <w:jc w:val="both"/>
              <w:rPr>
                <w:i/>
                <w:iCs/>
              </w:rPr>
            </w:pPr>
            <w:r w:rsidRPr="00BD7C60">
              <w:rPr>
                <w:i/>
                <w:iCs/>
              </w:rPr>
              <w:t>За</w:t>
            </w:r>
            <w:r>
              <w:rPr>
                <w:i/>
                <w:iCs/>
              </w:rPr>
              <w:t>чё</w:t>
            </w:r>
            <w:r w:rsidRPr="00BD7C60">
              <w:rPr>
                <w:i/>
                <w:iCs/>
              </w:rPr>
              <w:t>т</w:t>
            </w:r>
            <w:r>
              <w:rPr>
                <w:i/>
                <w:iCs/>
              </w:rPr>
              <w:t>.</w:t>
            </w:r>
          </w:p>
        </w:tc>
      </w:tr>
      <w:tr w:rsidR="00C44611" w:rsidRPr="00BD7C60" w14:paraId="5EA4B274" w14:textId="77777777" w:rsidTr="00D01C99">
        <w:trPr>
          <w:trHeight w:val="548"/>
        </w:trPr>
        <w:tc>
          <w:tcPr>
            <w:tcW w:w="0" w:type="auto"/>
            <w:gridSpan w:val="2"/>
          </w:tcPr>
          <w:p w14:paraId="163F86F7" w14:textId="77777777" w:rsidR="00C44611" w:rsidRPr="00BD7C60" w:rsidRDefault="00C44611" w:rsidP="00D01C99">
            <w:pPr>
              <w:spacing w:after="120" w:line="276" w:lineRule="auto"/>
              <w:jc w:val="both"/>
              <w:rPr>
                <w:i/>
                <w:iCs/>
              </w:rPr>
            </w:pPr>
            <w:r w:rsidRPr="00BD7C60">
              <w:rPr>
                <w:i/>
                <w:iCs/>
              </w:rPr>
              <w:t>Всего:</w:t>
            </w:r>
          </w:p>
        </w:tc>
        <w:tc>
          <w:tcPr>
            <w:tcW w:w="0" w:type="auto"/>
            <w:vMerge/>
            <w:shd w:val="clear" w:color="auto" w:fill="auto"/>
          </w:tcPr>
          <w:p w14:paraId="1E2963DC" w14:textId="4AFAE5DD" w:rsidR="00C44611" w:rsidRPr="00BD7C60" w:rsidRDefault="00C44611" w:rsidP="00D01C99">
            <w:pPr>
              <w:spacing w:after="120" w:line="276" w:lineRule="auto"/>
              <w:jc w:val="both"/>
              <w:rPr>
                <w:i/>
                <w:iCs/>
              </w:rPr>
            </w:pPr>
          </w:p>
        </w:tc>
        <w:tc>
          <w:tcPr>
            <w:tcW w:w="0" w:type="auto"/>
            <w:gridSpan w:val="4"/>
          </w:tcPr>
          <w:p w14:paraId="34E8B641" w14:textId="678C9919" w:rsidR="00C44611" w:rsidRPr="00BD7C60" w:rsidRDefault="00C44611" w:rsidP="00D01C99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72</w:t>
            </w:r>
          </w:p>
        </w:tc>
      </w:tr>
    </w:tbl>
    <w:p w14:paraId="70E12D07" w14:textId="77777777" w:rsidR="00C44611" w:rsidRPr="00BD7C60" w:rsidRDefault="00C44611" w:rsidP="00BD7C60">
      <w:pPr>
        <w:autoSpaceDE w:val="0"/>
        <w:autoSpaceDN w:val="0"/>
        <w:adjustRightInd w:val="0"/>
        <w:spacing w:after="120" w:line="276" w:lineRule="auto"/>
        <w:jc w:val="both"/>
        <w:rPr>
          <w:lang w:eastAsia="en-US"/>
        </w:rPr>
      </w:pPr>
    </w:p>
    <w:sectPr w:rsidR="00C44611" w:rsidRPr="00BD7C60" w:rsidSect="00A76451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4E8B6" w14:textId="77777777" w:rsidR="00A64538" w:rsidRDefault="00A64538" w:rsidP="00A86FC2">
      <w:r>
        <w:separator/>
      </w:r>
    </w:p>
  </w:endnote>
  <w:endnote w:type="continuationSeparator" w:id="0">
    <w:p w14:paraId="349B594B" w14:textId="77777777" w:rsidR="00A64538" w:rsidRDefault="00A64538" w:rsidP="00A86F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3265044"/>
      <w:docPartObj>
        <w:docPartGallery w:val="Page Numbers (Bottom of Page)"/>
        <w:docPartUnique/>
      </w:docPartObj>
    </w:sdtPr>
    <w:sdtEndPr/>
    <w:sdtContent>
      <w:p w14:paraId="7C7A6ABF" w14:textId="77777777" w:rsidR="000C64A1" w:rsidRDefault="00F32B7B">
        <w:pPr>
          <w:pStyle w:val="a5"/>
          <w:jc w:val="center"/>
        </w:pPr>
        <w:r>
          <w:fldChar w:fldCharType="begin"/>
        </w:r>
        <w:r w:rsidR="003E574D">
          <w:instrText>PAGE   \* MERGEFORMAT</w:instrText>
        </w:r>
        <w:r>
          <w:fldChar w:fldCharType="separate"/>
        </w:r>
        <w:r w:rsidR="00E60C2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F5E1659" w14:textId="77777777" w:rsidR="000C64A1" w:rsidRDefault="000C64A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E5485" w14:textId="77777777" w:rsidR="00A64538" w:rsidRDefault="00A64538" w:rsidP="00A86FC2">
      <w:r>
        <w:separator/>
      </w:r>
    </w:p>
  </w:footnote>
  <w:footnote w:type="continuationSeparator" w:id="0">
    <w:p w14:paraId="66E4F608" w14:textId="77777777" w:rsidR="00A64538" w:rsidRDefault="00A64538" w:rsidP="00A86F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936076A"/>
    <w:multiLevelType w:val="hybridMultilevel"/>
    <w:tmpl w:val="1E38B69A"/>
    <w:lvl w:ilvl="0" w:tplc="ECA2A670">
      <w:numFmt w:val="bullet"/>
      <w:lvlText w:val="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B3E21D1"/>
    <w:multiLevelType w:val="hybridMultilevel"/>
    <w:tmpl w:val="EB1A0D8A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3" w15:restartNumberingAfterBreak="0">
    <w:nsid w:val="30127048"/>
    <w:multiLevelType w:val="hybridMultilevel"/>
    <w:tmpl w:val="7210702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4" w15:restartNumberingAfterBreak="0">
    <w:nsid w:val="33DE0E22"/>
    <w:multiLevelType w:val="hybridMultilevel"/>
    <w:tmpl w:val="A792298C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5" w15:restartNumberingAfterBreak="0">
    <w:nsid w:val="3895670D"/>
    <w:multiLevelType w:val="hybridMultilevel"/>
    <w:tmpl w:val="BE600556"/>
    <w:lvl w:ilvl="0" w:tplc="ECA2A670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 w15:restartNumberingAfterBreak="0">
    <w:nsid w:val="4DEF7E1B"/>
    <w:multiLevelType w:val="hybridMultilevel"/>
    <w:tmpl w:val="2F02B1D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7E3F73"/>
    <w:multiLevelType w:val="hybridMultilevel"/>
    <w:tmpl w:val="2FD43B5A"/>
    <w:lvl w:ilvl="0" w:tplc="0419000F">
      <w:start w:val="1"/>
      <w:numFmt w:val="decimal"/>
      <w:lvlText w:val="%1."/>
      <w:lvlJc w:val="left"/>
      <w:pPr>
        <w:ind w:left="1495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63F50B8E"/>
    <w:multiLevelType w:val="hybridMultilevel"/>
    <w:tmpl w:val="0AA6C4E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0" w15:restartNumberingAfterBreak="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11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2" w15:restartNumberingAfterBreak="0">
    <w:nsid w:val="73DC03E2"/>
    <w:multiLevelType w:val="hybridMultilevel"/>
    <w:tmpl w:val="478058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2"/>
  </w:num>
  <w:num w:numId="5">
    <w:abstractNumId w:val="9"/>
  </w:num>
  <w:num w:numId="6">
    <w:abstractNumId w:val="3"/>
  </w:num>
  <w:num w:numId="7">
    <w:abstractNumId w:val="11"/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10"/>
  </w:num>
  <w:num w:numId="11">
    <w:abstractNumId w:val="12"/>
  </w:num>
  <w:num w:numId="12">
    <w:abstractNumId w:val="5"/>
  </w:num>
  <w:num w:numId="13">
    <w:abstractNumId w:val="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tzQwNjEzNrO0MLBQ0lEKTi0uzszPAykwqgUASmXdJCwAAAA="/>
  </w:docVars>
  <w:rsids>
    <w:rsidRoot w:val="00B37118"/>
    <w:rsid w:val="00006435"/>
    <w:rsid w:val="00072C81"/>
    <w:rsid w:val="000B6125"/>
    <w:rsid w:val="000C64A1"/>
    <w:rsid w:val="00101F7B"/>
    <w:rsid w:val="00185E28"/>
    <w:rsid w:val="00210685"/>
    <w:rsid w:val="00253DBE"/>
    <w:rsid w:val="002807F3"/>
    <w:rsid w:val="002931BE"/>
    <w:rsid w:val="002D085B"/>
    <w:rsid w:val="002E6032"/>
    <w:rsid w:val="003311F9"/>
    <w:rsid w:val="00382C2B"/>
    <w:rsid w:val="003D6F38"/>
    <w:rsid w:val="003E574D"/>
    <w:rsid w:val="004422B6"/>
    <w:rsid w:val="004561A4"/>
    <w:rsid w:val="00532435"/>
    <w:rsid w:val="00544E3E"/>
    <w:rsid w:val="00576FCA"/>
    <w:rsid w:val="005B5825"/>
    <w:rsid w:val="005C0E52"/>
    <w:rsid w:val="005E2FCB"/>
    <w:rsid w:val="0062354A"/>
    <w:rsid w:val="006712D3"/>
    <w:rsid w:val="00717031"/>
    <w:rsid w:val="007474DE"/>
    <w:rsid w:val="007F412D"/>
    <w:rsid w:val="008478B6"/>
    <w:rsid w:val="00885EE0"/>
    <w:rsid w:val="00892D58"/>
    <w:rsid w:val="008C1984"/>
    <w:rsid w:val="008E50FD"/>
    <w:rsid w:val="009563FB"/>
    <w:rsid w:val="00A44E91"/>
    <w:rsid w:val="00A54BF2"/>
    <w:rsid w:val="00A620BD"/>
    <w:rsid w:val="00A64538"/>
    <w:rsid w:val="00A76451"/>
    <w:rsid w:val="00A77CB5"/>
    <w:rsid w:val="00A86FC2"/>
    <w:rsid w:val="00AC38C2"/>
    <w:rsid w:val="00B26DE7"/>
    <w:rsid w:val="00B37118"/>
    <w:rsid w:val="00B434EA"/>
    <w:rsid w:val="00BB5D0F"/>
    <w:rsid w:val="00BD7C60"/>
    <w:rsid w:val="00C02608"/>
    <w:rsid w:val="00C04448"/>
    <w:rsid w:val="00C44611"/>
    <w:rsid w:val="00C7620F"/>
    <w:rsid w:val="00CA6DA8"/>
    <w:rsid w:val="00CB544B"/>
    <w:rsid w:val="00CF37EC"/>
    <w:rsid w:val="00D04EE4"/>
    <w:rsid w:val="00D10310"/>
    <w:rsid w:val="00D12147"/>
    <w:rsid w:val="00D33AAC"/>
    <w:rsid w:val="00D51609"/>
    <w:rsid w:val="00D708B8"/>
    <w:rsid w:val="00D86BAC"/>
    <w:rsid w:val="00E10BEC"/>
    <w:rsid w:val="00E60C29"/>
    <w:rsid w:val="00E64579"/>
    <w:rsid w:val="00EB13B2"/>
    <w:rsid w:val="00EB3261"/>
    <w:rsid w:val="00EC4D41"/>
    <w:rsid w:val="00ED19CF"/>
    <w:rsid w:val="00ED45CF"/>
    <w:rsid w:val="00EE6405"/>
    <w:rsid w:val="00F32B7B"/>
    <w:rsid w:val="00F36702"/>
    <w:rsid w:val="00F416AA"/>
    <w:rsid w:val="00F61CAD"/>
    <w:rsid w:val="00FC6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6604B8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6F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A86FC2"/>
    <w:pPr>
      <w:spacing w:before="240" w:after="240" w:line="360" w:lineRule="auto"/>
      <w:jc w:val="both"/>
      <w:outlineLvl w:val="0"/>
    </w:pPr>
    <w:rPr>
      <w:b/>
      <w:bCs/>
      <w:sz w:val="28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A86FC2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A86FC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A86FC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A86FC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A86FC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List Paragraph"/>
    <w:basedOn w:val="a"/>
    <w:uiPriority w:val="34"/>
    <w:qFormat/>
    <w:rsid w:val="00A86FC2"/>
    <w:pPr>
      <w:ind w:left="720" w:firstLine="709"/>
      <w:contextualSpacing/>
      <w:jc w:val="both"/>
    </w:pPr>
    <w:rPr>
      <w:rFonts w:eastAsiaTheme="minorHAnsi" w:cstheme="minorBidi"/>
      <w:sz w:val="28"/>
      <w:szCs w:val="22"/>
      <w:lang w:eastAsia="en-US"/>
    </w:rPr>
  </w:style>
  <w:style w:type="paragraph" w:styleId="a8">
    <w:name w:val="Normal (Web)"/>
    <w:basedOn w:val="a"/>
    <w:uiPriority w:val="99"/>
    <w:unhideWhenUsed/>
    <w:rsid w:val="00A86FC2"/>
    <w:pPr>
      <w:spacing w:before="100" w:beforeAutospacing="1" w:after="100" w:afterAutospacing="1"/>
    </w:pPr>
  </w:style>
  <w:style w:type="paragraph" w:customStyle="1" w:styleId="1">
    <w:name w:val="УМКД Заголовок 1 ФГОС"/>
    <w:basedOn w:val="a"/>
    <w:qFormat/>
    <w:rsid w:val="00CF37EC"/>
    <w:pPr>
      <w:numPr>
        <w:numId w:val="7"/>
      </w:numPr>
      <w:tabs>
        <w:tab w:val="left" w:pos="993"/>
      </w:tabs>
      <w:spacing w:before="240" w:after="240"/>
    </w:pPr>
    <w:rPr>
      <w:b/>
    </w:rPr>
  </w:style>
  <w:style w:type="paragraph" w:customStyle="1" w:styleId="Default">
    <w:name w:val="Default"/>
    <w:uiPriority w:val="99"/>
    <w:rsid w:val="00CF37E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21">
    <w:name w:val="Основной текст с отступом 21"/>
    <w:basedOn w:val="a"/>
    <w:rsid w:val="00CF37EC"/>
    <w:pPr>
      <w:suppressAutoHyphens/>
      <w:spacing w:after="120" w:line="480" w:lineRule="auto"/>
      <w:ind w:left="283"/>
    </w:pPr>
    <w:rPr>
      <w:lang w:eastAsia="ar-SA"/>
    </w:rPr>
  </w:style>
  <w:style w:type="character" w:styleId="a9">
    <w:name w:val="Hyperlink"/>
    <w:basedOn w:val="a0"/>
    <w:uiPriority w:val="99"/>
    <w:unhideWhenUsed/>
    <w:rsid w:val="00CF37E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CF37EC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CF37E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CF37E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CF37E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CF37EC"/>
    <w:rPr>
      <w:rFonts w:ascii="Tahoma" w:eastAsia="Times New Roman" w:hAnsi="Tahoma" w:cs="Tahoma"/>
      <w:sz w:val="16"/>
      <w:szCs w:val="16"/>
      <w:lang w:eastAsia="ru-RU"/>
    </w:rPr>
  </w:style>
  <w:style w:type="table" w:styleId="ad">
    <w:name w:val="Table Grid"/>
    <w:basedOn w:val="a1"/>
    <w:uiPriority w:val="59"/>
    <w:rsid w:val="00382C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2">
    <w:name w:val="toc 2"/>
    <w:basedOn w:val="a"/>
    <w:next w:val="a"/>
    <w:autoRedefine/>
    <w:uiPriority w:val="39"/>
    <w:unhideWhenUsed/>
    <w:rsid w:val="00544E3E"/>
    <w:pPr>
      <w:spacing w:after="100"/>
      <w:ind w:left="240"/>
    </w:pPr>
  </w:style>
  <w:style w:type="character" w:customStyle="1" w:styleId="211pt">
    <w:name w:val="Основной текст (2) + 11 pt"/>
    <w:basedOn w:val="a0"/>
    <w:rsid w:val="003D6F38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01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21FEF1-AFD2-F04E-970A-78F2BFD25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20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vera30995@gmail.com</cp:lastModifiedBy>
  <cp:revision>13</cp:revision>
  <dcterms:created xsi:type="dcterms:W3CDTF">2017-07-21T14:10:00Z</dcterms:created>
  <dcterms:modified xsi:type="dcterms:W3CDTF">2021-10-24T06:15:00Z</dcterms:modified>
</cp:coreProperties>
</file>